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C586C3" w14:textId="66F0BBDB" w:rsidR="00A922F5" w:rsidRDefault="00A922F5" w:rsidP="00A922F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UCL Yoga classes: </w:t>
      </w:r>
    </w:p>
    <w:p w14:paraId="3C63C149" w14:textId="59FAE99B" w:rsidR="00A922F5" w:rsidRDefault="00A922F5" w:rsidP="00A922F5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</w:p>
    <w:p w14:paraId="29E06598" w14:textId="54CD232D" w:rsidR="00A922F5" w:rsidRPr="00A922F5" w:rsidRDefault="00A922F5" w:rsidP="00A922F5">
      <w:pPr>
        <w:pStyle w:val="NormalWeb"/>
        <w:numPr>
          <w:ilvl w:val="0"/>
          <w:numId w:val="1"/>
        </w:numPr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 w:rsidRPr="00A922F5">
        <w:rPr>
          <w:rFonts w:ascii="Calibri" w:hAnsi="Calibri" w:cs="Calibri"/>
          <w:sz w:val="22"/>
          <w:szCs w:val="22"/>
        </w:rPr>
        <w:t>Yoga with Michelle</w:t>
      </w:r>
      <w:r>
        <w:rPr>
          <w:rFonts w:ascii="Calibri" w:hAnsi="Calibri" w:cs="Calibri"/>
          <w:sz w:val="22"/>
          <w:szCs w:val="22"/>
        </w:rPr>
        <w:t xml:space="preserve"> </w:t>
      </w:r>
      <w:hyperlink r:id="rId5" w:history="1">
        <w:r w:rsidRPr="00A922F5">
          <w:rPr>
            <w:rStyle w:val="Hyperlink"/>
            <w:rFonts w:ascii="Calibri" w:hAnsi="Calibri" w:cs="Calibri"/>
            <w:sz w:val="22"/>
            <w:szCs w:val="22"/>
          </w:rPr>
          <w:t>https://www.eventbrite.co.uk/e/yoga-with-michelle-tickets-102977420236?aff=eemailordconf&amp;utm_campaign=order_confirm&amp;utm_medium=email&amp;ref=eemailordconf&amp;utm_source=eventbrite&amp;utm_term=viewevent</w:t>
        </w:r>
      </w:hyperlink>
    </w:p>
    <w:p w14:paraId="20A635E3" w14:textId="16624C10" w:rsidR="00A922F5" w:rsidRDefault="00A922F5" w:rsidP="00A922F5">
      <w:pPr>
        <w:pStyle w:val="NormalWeb"/>
        <w:numPr>
          <w:ilvl w:val="0"/>
          <w:numId w:val="1"/>
        </w:numPr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UCL Staff Yoga with Hannah Legg </w:t>
      </w:r>
      <w:hyperlink r:id="rId6" w:history="1">
        <w:r w:rsidRPr="00487D23">
          <w:rPr>
            <w:rStyle w:val="Hyperlink"/>
            <w:rFonts w:ascii="Calibri" w:hAnsi="Calibri" w:cs="Calibri"/>
            <w:sz w:val="22"/>
            <w:szCs w:val="22"/>
          </w:rPr>
          <w:t>https://www.eventbrite.co.uk/e/ucl-staff-yoga-online-tickets-100946774520?aff=eemailordconf&amp;utm_campaign=order_confirm&amp;utm_medium=email&amp;ref=eemailordconf&amp;utm_source=eventbrite&amp;utm_term=viewevent</w:t>
        </w:r>
      </w:hyperlink>
    </w:p>
    <w:p w14:paraId="58759586" w14:textId="195C0087" w:rsidR="003E7F88" w:rsidRDefault="00A922F5">
      <w:r>
        <w:t>YouTube</w:t>
      </w:r>
    </w:p>
    <w:p w14:paraId="798CEAEB" w14:textId="0FB52932" w:rsidR="00A922F5" w:rsidRDefault="00A922F5" w:rsidP="00A922F5">
      <w:pPr>
        <w:pStyle w:val="ListParagraph"/>
        <w:numPr>
          <w:ilvl w:val="0"/>
          <w:numId w:val="2"/>
        </w:numPr>
      </w:pPr>
      <w:r>
        <w:t xml:space="preserve">Simply searching </w:t>
      </w:r>
      <w:r w:rsidR="001B1D54">
        <w:t>“</w:t>
      </w:r>
      <w:r>
        <w:t>Yoga/Pilates/Beginners workout for *target body part/full body*</w:t>
      </w:r>
      <w:r w:rsidR="001B1D54">
        <w:t>”</w:t>
      </w:r>
    </w:p>
    <w:p w14:paraId="35114051" w14:textId="34B41860" w:rsidR="00A922F5" w:rsidRDefault="00A922F5" w:rsidP="00A922F5">
      <w:pPr>
        <w:pStyle w:val="ListParagraph"/>
        <w:numPr>
          <w:ilvl w:val="0"/>
          <w:numId w:val="2"/>
        </w:numPr>
      </w:pPr>
      <w:r>
        <w:t>Pilates</w:t>
      </w:r>
      <w:r w:rsidR="00E06D72">
        <w:t xml:space="preserve"> (not exhaustive)</w:t>
      </w:r>
      <w:r>
        <w:t>:</w:t>
      </w:r>
    </w:p>
    <w:p w14:paraId="0D43FD65" w14:textId="5AD5DDB3" w:rsidR="00A922F5" w:rsidRDefault="00A922F5" w:rsidP="00A922F5">
      <w:pPr>
        <w:pStyle w:val="ListParagraph"/>
        <w:numPr>
          <w:ilvl w:val="1"/>
          <w:numId w:val="2"/>
        </w:numPr>
      </w:pPr>
      <w:proofErr w:type="spellStart"/>
      <w:r>
        <w:t>Blogilates</w:t>
      </w:r>
      <w:proofErr w:type="spellEnd"/>
      <w:r>
        <w:t>!</w:t>
      </w:r>
    </w:p>
    <w:p w14:paraId="59A70D3E" w14:textId="7C17F83B" w:rsidR="00E06D72" w:rsidRDefault="00E06D72" w:rsidP="00E06D72">
      <w:pPr>
        <w:pStyle w:val="ListParagraph"/>
        <w:numPr>
          <w:ilvl w:val="1"/>
          <w:numId w:val="2"/>
        </w:numPr>
      </w:pPr>
      <w:r>
        <w:t>Moving Mango</w:t>
      </w:r>
    </w:p>
    <w:p w14:paraId="7B666AAD" w14:textId="3B38CE02" w:rsidR="00A922F5" w:rsidRDefault="00A922F5" w:rsidP="00A922F5">
      <w:pPr>
        <w:pStyle w:val="ListParagraph"/>
        <w:numPr>
          <w:ilvl w:val="1"/>
          <w:numId w:val="2"/>
        </w:numPr>
      </w:pPr>
      <w:proofErr w:type="spellStart"/>
      <w:r>
        <w:t>LisaBe</w:t>
      </w:r>
      <w:proofErr w:type="spellEnd"/>
    </w:p>
    <w:p w14:paraId="6B0BA40E" w14:textId="29BF95AB" w:rsidR="00A922F5" w:rsidRDefault="00A922F5" w:rsidP="00E06D72">
      <w:pPr>
        <w:pStyle w:val="ListParagraph"/>
        <w:numPr>
          <w:ilvl w:val="1"/>
          <w:numId w:val="2"/>
        </w:numPr>
      </w:pPr>
      <w:r>
        <w:t>Pilates Live (website too</w:t>
      </w:r>
      <w:r w:rsidR="00E06D72">
        <w:t xml:space="preserve"> </w:t>
      </w:r>
      <w:hyperlink r:id="rId7" w:history="1">
        <w:r w:rsidR="00E06D72" w:rsidRPr="00487D23">
          <w:rPr>
            <w:rStyle w:val="Hyperlink"/>
          </w:rPr>
          <w:t>https://pilateslive.co.uk/easy-pilates-classes/</w:t>
        </w:r>
      </w:hyperlink>
      <w:r>
        <w:t>)</w:t>
      </w:r>
    </w:p>
    <w:p w14:paraId="4EC3008C" w14:textId="165E3F1F" w:rsidR="00A922F5" w:rsidRDefault="00FE19A2" w:rsidP="00A922F5">
      <w:pPr>
        <w:pStyle w:val="ListParagraph"/>
        <w:numPr>
          <w:ilvl w:val="0"/>
          <w:numId w:val="2"/>
        </w:numPr>
      </w:pPr>
      <w:r>
        <w:t>Yoga</w:t>
      </w:r>
      <w:r w:rsidR="001726A9">
        <w:t xml:space="preserve"> (not exhaustive)</w:t>
      </w:r>
      <w:r w:rsidR="00A922F5">
        <w:t>:</w:t>
      </w:r>
    </w:p>
    <w:p w14:paraId="29F8D3CD" w14:textId="77777777" w:rsidR="00A922F5" w:rsidRDefault="00A922F5" w:rsidP="00A922F5">
      <w:pPr>
        <w:pStyle w:val="ListParagraph"/>
        <w:numPr>
          <w:ilvl w:val="1"/>
          <w:numId w:val="2"/>
        </w:numPr>
      </w:pPr>
      <w:r>
        <w:t xml:space="preserve">Yoga with </w:t>
      </w:r>
      <w:proofErr w:type="spellStart"/>
      <w:r>
        <w:t>Adriene</w:t>
      </w:r>
      <w:proofErr w:type="spellEnd"/>
    </w:p>
    <w:p w14:paraId="1BC4D80C" w14:textId="12ACD982" w:rsidR="00FE19A2" w:rsidRDefault="00A922F5" w:rsidP="00FE19A2">
      <w:pPr>
        <w:pStyle w:val="ListParagraph"/>
        <w:numPr>
          <w:ilvl w:val="1"/>
          <w:numId w:val="2"/>
        </w:numPr>
      </w:pPr>
      <w:proofErr w:type="spellStart"/>
      <w:r>
        <w:t>PsycheTruth</w:t>
      </w:r>
      <w:proofErr w:type="spellEnd"/>
    </w:p>
    <w:p w14:paraId="0C21080D" w14:textId="2DEC18DC" w:rsidR="00FE19A2" w:rsidRDefault="00FE19A2" w:rsidP="00FE19A2">
      <w:pPr>
        <w:pStyle w:val="ListParagraph"/>
        <w:numPr>
          <w:ilvl w:val="0"/>
          <w:numId w:val="2"/>
        </w:numPr>
      </w:pPr>
      <w:r>
        <w:t>PE with Joe Wicks</w:t>
      </w:r>
    </w:p>
    <w:p w14:paraId="55827049" w14:textId="40CEA48F" w:rsidR="00FE19A2" w:rsidRDefault="00FE19A2" w:rsidP="00FE19A2">
      <w:pPr>
        <w:pStyle w:val="ListParagraph"/>
        <w:numPr>
          <w:ilvl w:val="0"/>
          <w:numId w:val="2"/>
        </w:numPr>
      </w:pPr>
      <w:proofErr w:type="spellStart"/>
      <w:r>
        <w:t>FitnessBlender</w:t>
      </w:r>
      <w:proofErr w:type="spellEnd"/>
    </w:p>
    <w:p w14:paraId="06C00B87" w14:textId="4084757D" w:rsidR="00FE19A2" w:rsidRDefault="00FE19A2" w:rsidP="00FE19A2">
      <w:pPr>
        <w:pStyle w:val="ListParagraph"/>
        <w:numPr>
          <w:ilvl w:val="0"/>
          <w:numId w:val="2"/>
        </w:numPr>
      </w:pPr>
      <w:r>
        <w:t>Cosmic Kids Yoga</w:t>
      </w:r>
    </w:p>
    <w:p w14:paraId="349C0970" w14:textId="4EC120ED" w:rsidR="00FE19A2" w:rsidRDefault="00FE19A2" w:rsidP="00FE19A2">
      <w:pPr>
        <w:pStyle w:val="ListParagraph"/>
        <w:numPr>
          <w:ilvl w:val="0"/>
          <w:numId w:val="2"/>
        </w:numPr>
      </w:pPr>
      <w:r>
        <w:t>Chloe Ting</w:t>
      </w:r>
      <w:bookmarkStart w:id="0" w:name="_GoBack"/>
      <w:bookmarkEnd w:id="0"/>
    </w:p>
    <w:p w14:paraId="788FFB67" w14:textId="4FE07F17" w:rsidR="00A922F5" w:rsidRDefault="00A922F5" w:rsidP="00A922F5">
      <w:r>
        <w:t>Subscription services online:</w:t>
      </w:r>
    </w:p>
    <w:p w14:paraId="6C5D58B1" w14:textId="09C42854" w:rsidR="00A922F5" w:rsidRDefault="00A922F5" w:rsidP="00A922F5">
      <w:pPr>
        <w:pStyle w:val="ListParagraph"/>
        <w:numPr>
          <w:ilvl w:val="0"/>
          <w:numId w:val="3"/>
        </w:numPr>
      </w:pPr>
      <w:r>
        <w:t xml:space="preserve">Instructor live (NHS recommended, all types of workouts), £9 per month </w:t>
      </w:r>
      <w:hyperlink r:id="rId8" w:history="1">
        <w:r w:rsidRPr="00487D23">
          <w:rPr>
            <w:rStyle w:val="Hyperlink"/>
          </w:rPr>
          <w:t>https://app.instructorlive.com/courses</w:t>
        </w:r>
      </w:hyperlink>
    </w:p>
    <w:p w14:paraId="41C83F59" w14:textId="0B6993F2" w:rsidR="00A922F5" w:rsidRDefault="00A922F5" w:rsidP="00A922F5">
      <w:pPr>
        <w:pStyle w:val="ListParagraph"/>
        <w:numPr>
          <w:ilvl w:val="0"/>
          <w:numId w:val="3"/>
        </w:numPr>
      </w:pPr>
      <w:proofErr w:type="spellStart"/>
      <w:r>
        <w:lastRenderedPageBreak/>
        <w:t>Glo</w:t>
      </w:r>
      <w:proofErr w:type="spellEnd"/>
      <w:r>
        <w:t xml:space="preserve"> (yoga, meditation, Pilates), $18 per month </w:t>
      </w:r>
      <w:hyperlink r:id="rId9" w:history="1">
        <w:r w:rsidRPr="00487D23">
          <w:rPr>
            <w:rStyle w:val="Hyperlink"/>
          </w:rPr>
          <w:t>https://www.glo.com/</w:t>
        </w:r>
      </w:hyperlink>
      <w:r>
        <w:t xml:space="preserve"> </w:t>
      </w:r>
    </w:p>
    <w:p w14:paraId="3A331498" w14:textId="4B10C1FC" w:rsidR="00A922F5" w:rsidRDefault="00A922F5" w:rsidP="00A922F5">
      <w:pPr>
        <w:pStyle w:val="ListParagraph"/>
        <w:numPr>
          <w:ilvl w:val="0"/>
          <w:numId w:val="3"/>
        </w:numPr>
      </w:pPr>
      <w:r>
        <w:t xml:space="preserve">Pilates anytime, £14 per month </w:t>
      </w:r>
      <w:hyperlink r:id="rId10" w:history="1">
        <w:r>
          <w:rPr>
            <w:rStyle w:val="Hyperlink"/>
          </w:rPr>
          <w:t>https://www.pilatesanytime.com/</w:t>
        </w:r>
      </w:hyperlink>
    </w:p>
    <w:p w14:paraId="54A9EE33" w14:textId="12306D18" w:rsidR="00A922F5" w:rsidRDefault="00A922F5" w:rsidP="00A922F5">
      <w:pPr>
        <w:pStyle w:val="ListParagraph"/>
        <w:numPr>
          <w:ilvl w:val="0"/>
          <w:numId w:val="3"/>
        </w:numPr>
      </w:pPr>
      <w:r>
        <w:t xml:space="preserve">Yoga anytime, £14 per month </w:t>
      </w:r>
      <w:hyperlink r:id="rId11" w:history="1">
        <w:r>
          <w:rPr>
            <w:rStyle w:val="Hyperlink"/>
          </w:rPr>
          <w:t>https://www.yogaanytime.com/</w:t>
        </w:r>
      </w:hyperlink>
    </w:p>
    <w:p w14:paraId="4C6F3C6D" w14:textId="560C4866" w:rsidR="00A922F5" w:rsidRDefault="00A922F5" w:rsidP="00A922F5">
      <w:r>
        <w:t>Mobile Apps:</w:t>
      </w:r>
    </w:p>
    <w:p w14:paraId="3042529D" w14:textId="4F800448" w:rsidR="00A922F5" w:rsidRDefault="00A922F5" w:rsidP="00A922F5">
      <w:pPr>
        <w:pStyle w:val="ListParagraph"/>
        <w:numPr>
          <w:ilvl w:val="0"/>
          <w:numId w:val="4"/>
        </w:numPr>
      </w:pPr>
      <w:proofErr w:type="spellStart"/>
      <w:r>
        <w:t>Strava</w:t>
      </w:r>
      <w:proofErr w:type="spellEnd"/>
    </w:p>
    <w:p w14:paraId="7D310EDA" w14:textId="328B8076" w:rsidR="00FE19A2" w:rsidRDefault="00FE19A2" w:rsidP="00A922F5">
      <w:pPr>
        <w:pStyle w:val="ListParagraph"/>
        <w:numPr>
          <w:ilvl w:val="0"/>
          <w:numId w:val="4"/>
        </w:numPr>
      </w:pPr>
      <w:proofErr w:type="spellStart"/>
      <w:r>
        <w:t>Peleton</w:t>
      </w:r>
      <w:proofErr w:type="spellEnd"/>
    </w:p>
    <w:p w14:paraId="2CCC0230" w14:textId="71EA33B5" w:rsidR="00FE19A2" w:rsidRDefault="00FE19A2" w:rsidP="00A922F5">
      <w:pPr>
        <w:pStyle w:val="ListParagraph"/>
        <w:numPr>
          <w:ilvl w:val="0"/>
          <w:numId w:val="4"/>
        </w:numPr>
      </w:pPr>
      <w:proofErr w:type="spellStart"/>
      <w:r>
        <w:t>FitOn</w:t>
      </w:r>
      <w:proofErr w:type="spellEnd"/>
    </w:p>
    <w:p w14:paraId="336C29D7" w14:textId="371AF11B" w:rsidR="00A922F5" w:rsidRDefault="00A922F5" w:rsidP="00A922F5">
      <w:pPr>
        <w:pStyle w:val="ListParagraph"/>
        <w:numPr>
          <w:ilvl w:val="0"/>
          <w:numId w:val="4"/>
        </w:numPr>
      </w:pPr>
      <w:proofErr w:type="spellStart"/>
      <w:r>
        <w:t>Kommot</w:t>
      </w:r>
      <w:proofErr w:type="spellEnd"/>
    </w:p>
    <w:p w14:paraId="1FA06CE1" w14:textId="5473D077" w:rsidR="00FE19A2" w:rsidRDefault="00FE19A2" w:rsidP="00A922F5">
      <w:pPr>
        <w:pStyle w:val="ListParagraph"/>
        <w:numPr>
          <w:ilvl w:val="0"/>
          <w:numId w:val="4"/>
        </w:numPr>
      </w:pPr>
      <w:r>
        <w:t>Couch25K</w:t>
      </w:r>
    </w:p>
    <w:p w14:paraId="7CBC848F" w14:textId="5AB1B49D" w:rsidR="00A922F5" w:rsidRDefault="00740DEF" w:rsidP="00A922F5">
      <w:pPr>
        <w:pStyle w:val="ListParagraph"/>
        <w:numPr>
          <w:ilvl w:val="0"/>
          <w:numId w:val="4"/>
        </w:numPr>
      </w:pPr>
      <w:proofErr w:type="spellStart"/>
      <w:r>
        <w:t>CycleStreet</w:t>
      </w:r>
      <w:proofErr w:type="spellEnd"/>
      <w:r>
        <w:t xml:space="preserve"> (and Cycle Streets Map Package)</w:t>
      </w:r>
    </w:p>
    <w:p w14:paraId="6E6AE012" w14:textId="35DD8947" w:rsidR="00740DEF" w:rsidRDefault="00740DEF" w:rsidP="00A922F5">
      <w:pPr>
        <w:pStyle w:val="ListParagraph"/>
        <w:numPr>
          <w:ilvl w:val="0"/>
          <w:numId w:val="4"/>
        </w:numPr>
      </w:pPr>
      <w:r>
        <w:t>Google Maps (or your preferred maps)</w:t>
      </w:r>
    </w:p>
    <w:p w14:paraId="025616A0" w14:textId="0F683176" w:rsidR="00FE19A2" w:rsidRDefault="00E06D72" w:rsidP="00FE19A2">
      <w:pPr>
        <w:pStyle w:val="ListParagraph"/>
        <w:numPr>
          <w:ilvl w:val="0"/>
          <w:numId w:val="4"/>
        </w:numPr>
      </w:pPr>
      <w:proofErr w:type="spellStart"/>
      <w:r>
        <w:t>CityMapper</w:t>
      </w:r>
      <w:proofErr w:type="spellEnd"/>
      <w:r>
        <w:t xml:space="preserve"> for central London!</w:t>
      </w:r>
    </w:p>
    <w:p w14:paraId="2B3E283A" w14:textId="2929EEF6" w:rsidR="00FE19A2" w:rsidRDefault="00FE19A2" w:rsidP="00FE19A2">
      <w:r>
        <w:t>Websites</w:t>
      </w:r>
    </w:p>
    <w:p w14:paraId="48C10AE4" w14:textId="5B8C7DB7" w:rsidR="00FE19A2" w:rsidRDefault="00FE19A2" w:rsidP="00FE19A2">
      <w:hyperlink r:id="rId12" w:history="1">
        <w:r w:rsidRPr="00615D9A">
          <w:rPr>
            <w:rStyle w:val="Hyperlink"/>
          </w:rPr>
          <w:t>https://www.thisgirlcan.co.uk/activities/home-exercise/</w:t>
        </w:r>
      </w:hyperlink>
    </w:p>
    <w:p w14:paraId="2A62E7C3" w14:textId="0CEBC917" w:rsidR="00FE19A2" w:rsidRDefault="00FE19A2" w:rsidP="00FE19A2">
      <w:hyperlink r:id="rId13" w:history="1">
        <w:r w:rsidRPr="00615D9A">
          <w:rPr>
            <w:rStyle w:val="Hyperlink"/>
          </w:rPr>
          <w:t>https://www.thisgirlcan.co.uk/activities/disney-workouts/</w:t>
        </w:r>
      </w:hyperlink>
    </w:p>
    <w:p w14:paraId="46BB9C25" w14:textId="77777777" w:rsidR="00FE19A2" w:rsidRDefault="00FE19A2" w:rsidP="00FE19A2"/>
    <w:sectPr w:rsidR="00FE19A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870099"/>
    <w:multiLevelType w:val="hybridMultilevel"/>
    <w:tmpl w:val="9E5841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1C329A"/>
    <w:multiLevelType w:val="hybridMultilevel"/>
    <w:tmpl w:val="0B3673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26D3233"/>
    <w:multiLevelType w:val="hybridMultilevel"/>
    <w:tmpl w:val="129EA5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B67635B"/>
    <w:multiLevelType w:val="hybridMultilevel"/>
    <w:tmpl w:val="B8DC48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zMbO0NDQxtrQwMzNV0lEKTi0uzszPAykwrAUAKfAv/SwAAAA="/>
  </w:docVars>
  <w:rsids>
    <w:rsidRoot w:val="00A922F5"/>
    <w:rsid w:val="001726A9"/>
    <w:rsid w:val="001B1D54"/>
    <w:rsid w:val="003E7F88"/>
    <w:rsid w:val="00740DEF"/>
    <w:rsid w:val="00A922F5"/>
    <w:rsid w:val="00E06D72"/>
    <w:rsid w:val="00FE19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E9258A"/>
  <w15:chartTrackingRefBased/>
  <w15:docId w15:val="{E8BD5E69-102B-4CBC-97E9-2265D47B7C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922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A922F5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922F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922F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A922F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312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7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pp.instructorlive.com/courses" TargetMode="External"/><Relationship Id="rId13" Type="http://schemas.openxmlformats.org/officeDocument/2006/relationships/hyperlink" Target="https://www.thisgirlcan.co.uk/activities/disney-workouts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pilateslive.co.uk/easy-pilates-classes/" TargetMode="External"/><Relationship Id="rId12" Type="http://schemas.openxmlformats.org/officeDocument/2006/relationships/hyperlink" Target="https://www.thisgirlcan.co.uk/activities/home-exercise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eventbrite.co.uk/e/ucl-staff-yoga-online-tickets-100946774520?aff=eemailordconf&amp;utm_campaign=order_confirm&amp;utm_medium=email&amp;ref=eemailordconf&amp;utm_source=eventbrite&amp;utm_term=viewevent" TargetMode="External"/><Relationship Id="rId11" Type="http://schemas.openxmlformats.org/officeDocument/2006/relationships/hyperlink" Target="https://www.yogaanytime.com/" TargetMode="External"/><Relationship Id="rId5" Type="http://schemas.openxmlformats.org/officeDocument/2006/relationships/hyperlink" Target="https://www.eventbrite.co.uk/e/yoga-with-michelle-tickets-102977420236?aff=eemailordconf&amp;utm_campaign=order_confirm&amp;utm_medium=email&amp;ref=eemailordconf&amp;utm_source=eventbrite&amp;utm_term=viewevent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s://www.pilatesanytime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glo.com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2</Words>
  <Characters>1893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chane, Angela</dc:creator>
  <cp:keywords/>
  <dc:description/>
  <cp:lastModifiedBy>Chase, Connie</cp:lastModifiedBy>
  <cp:revision>2</cp:revision>
  <dcterms:created xsi:type="dcterms:W3CDTF">2020-06-24T14:34:00Z</dcterms:created>
  <dcterms:modified xsi:type="dcterms:W3CDTF">2020-06-24T14:34:00Z</dcterms:modified>
</cp:coreProperties>
</file>